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1A3479" w:rsidRDefault="001A3479" w:rsidP="007322D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bstract (in or around 5 sentences)</w:t>
      </w:r>
    </w:p>
    <w:p w:rsidR="00F36D84" w:rsidRPr="00EA02C5" w:rsidRDefault="00F36D84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EA02C5">
        <w:rPr>
          <w:b/>
          <w:highlight w:val="yellow"/>
        </w:rPr>
        <w:t>Introduction</w:t>
      </w:r>
      <w:r w:rsidR="005072AB">
        <w:rPr>
          <w:highlight w:val="yellow"/>
        </w:rPr>
        <w:t xml:space="preserve"> </w:t>
      </w:r>
      <w:r w:rsidR="005072AB" w:rsidRPr="005072AB">
        <w:rPr>
          <w:b/>
          <w:highlight w:val="yellow"/>
        </w:rPr>
        <w:t>[334 Words]</w:t>
      </w:r>
    </w:p>
    <w:p w:rsidR="00F36D84" w:rsidRPr="00EA02C5" w:rsidRDefault="00F36D84" w:rsidP="00F36D84">
      <w:pPr>
        <w:pStyle w:val="ListParagraph"/>
        <w:numPr>
          <w:ilvl w:val="1"/>
          <w:numId w:val="1"/>
        </w:numPr>
        <w:rPr>
          <w:highlight w:val="yellow"/>
        </w:rPr>
      </w:pPr>
      <w:r w:rsidRPr="00EA02C5">
        <w:rPr>
          <w:highlight w:val="yellow"/>
        </w:rPr>
        <w:t xml:space="preserve">Summarise </w:t>
      </w:r>
      <w:r w:rsidR="00132736" w:rsidRPr="00EA02C5">
        <w:rPr>
          <w:highlight w:val="yellow"/>
        </w:rPr>
        <w:t>the impact of big data</w:t>
      </w:r>
      <w:r w:rsidRPr="00EA02C5">
        <w:rPr>
          <w:highlight w:val="yellow"/>
        </w:rPr>
        <w:t xml:space="preserve"> and reference some concrete sources</w:t>
      </w:r>
      <w:r w:rsidR="005072AB">
        <w:rPr>
          <w:highlight w:val="yellow"/>
        </w:rPr>
        <w:t>.</w:t>
      </w:r>
    </w:p>
    <w:p w:rsidR="007322DE" w:rsidRPr="008C0F06" w:rsidRDefault="007322DE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C0F06">
        <w:rPr>
          <w:b/>
          <w:highlight w:val="yellow"/>
        </w:rPr>
        <w:t>A Comprehensive look at Data</w:t>
      </w:r>
      <w:r w:rsidR="005072AB">
        <w:rPr>
          <w:b/>
          <w:highlight w:val="yellow"/>
        </w:rPr>
        <w:t xml:space="preserve"> [420 Words]</w:t>
      </w:r>
    </w:p>
    <w:p w:rsidR="007322DE" w:rsidRPr="00F80CF9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F80CF9">
        <w:rPr>
          <w:highlight w:val="yellow"/>
        </w:rPr>
        <w:t xml:space="preserve">Size comparisons example, good use of various analogy’s to explain in more detail. </w:t>
      </w:r>
    </w:p>
    <w:p w:rsidR="00BB7347" w:rsidRPr="007C4EBC" w:rsidRDefault="00BB7347" w:rsidP="00BB7347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Show examples of amounts of data used every 60 seconds</w:t>
      </w:r>
    </w:p>
    <w:p w:rsidR="007843A4" w:rsidRPr="007C4EBC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Maybe what is a byte, terabyte and petabyte etc.</w:t>
      </w:r>
    </w:p>
    <w:p w:rsidR="001A3479" w:rsidRPr="008C0F06" w:rsidRDefault="007843A4" w:rsidP="001A3479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Show some math formula example possibly</w:t>
      </w:r>
    </w:p>
    <w:p w:rsidR="00C8664C" w:rsidRPr="008C0F06" w:rsidRDefault="00C8664C" w:rsidP="00C8664C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3 / 4 V’s [Volume, Velocity, Variety, Veracity]</w:t>
      </w:r>
    </w:p>
    <w:p w:rsidR="007843A4" w:rsidRPr="000737E6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Analytics</w:t>
      </w:r>
    </w:p>
    <w:p w:rsidR="007843A4" w:rsidRPr="00DB30BA" w:rsidRDefault="007843A4" w:rsidP="007843A4">
      <w:pPr>
        <w:pStyle w:val="ListParagraph"/>
        <w:numPr>
          <w:ilvl w:val="1"/>
          <w:numId w:val="1"/>
        </w:numPr>
        <w:rPr>
          <w:highlight w:val="yellow"/>
        </w:rPr>
      </w:pPr>
      <w:bookmarkStart w:id="0" w:name="_GoBack"/>
      <w:bookmarkEnd w:id="0"/>
      <w:r w:rsidRPr="00DB30BA">
        <w:rPr>
          <w:highlight w:val="yellow"/>
        </w:rPr>
        <w:t xml:space="preserve">Explain in detail what is it and how it works etc. </w:t>
      </w:r>
    </w:p>
    <w:p w:rsidR="001A3479" w:rsidRPr="00DB30BA" w:rsidRDefault="007843A4" w:rsidP="00AB5EA1">
      <w:pPr>
        <w:pStyle w:val="ListParagraph"/>
        <w:numPr>
          <w:ilvl w:val="1"/>
          <w:numId w:val="1"/>
        </w:numPr>
        <w:rPr>
          <w:highlight w:val="yellow"/>
        </w:rPr>
      </w:pPr>
      <w:r w:rsidRPr="00DB30BA">
        <w:rPr>
          <w:highlight w:val="yellow"/>
        </w:rPr>
        <w:t>Some examples/Graphs/Formulas of how it works</w:t>
      </w:r>
      <w:r w:rsidR="007322DE" w:rsidRPr="00DB30BA">
        <w:rPr>
          <w:highlight w:val="yellow"/>
        </w:rPr>
        <w:t xml:space="preserve"> </w:t>
      </w:r>
    </w:p>
    <w:p w:rsidR="001A3479" w:rsidRPr="000737E6" w:rsidRDefault="001A3479" w:rsidP="00FD0F38">
      <w:pPr>
        <w:pStyle w:val="ListParagraph"/>
        <w:numPr>
          <w:ilvl w:val="1"/>
          <w:numId w:val="1"/>
        </w:numPr>
        <w:rPr>
          <w:b/>
        </w:rPr>
      </w:pPr>
      <w:r w:rsidRPr="000737E6">
        <w:rPr>
          <w:b/>
        </w:rPr>
        <w:t>Data Mining</w:t>
      </w:r>
    </w:p>
    <w:p w:rsidR="001A3479" w:rsidRDefault="001A3479" w:rsidP="00FD0F38">
      <w:pPr>
        <w:pStyle w:val="ListParagraph"/>
        <w:numPr>
          <w:ilvl w:val="2"/>
          <w:numId w:val="1"/>
        </w:numPr>
      </w:pPr>
      <w:r>
        <w:t>Explain in detail what Data Mining is</w:t>
      </w:r>
    </w:p>
    <w:p w:rsidR="001A3479" w:rsidRDefault="001A3479" w:rsidP="00FD0F38">
      <w:pPr>
        <w:pStyle w:val="ListParagraph"/>
        <w:numPr>
          <w:ilvl w:val="2"/>
          <w:numId w:val="1"/>
        </w:numPr>
      </w:pPr>
      <w:r>
        <w:t>Provide a pseudocode Algorithm to outline the math behind it</w:t>
      </w:r>
    </w:p>
    <w:p w:rsidR="00AB5EA1" w:rsidRDefault="001A3479" w:rsidP="00FD0F38">
      <w:pPr>
        <w:pStyle w:val="ListParagraph"/>
        <w:numPr>
          <w:ilvl w:val="2"/>
          <w:numId w:val="1"/>
        </w:numPr>
      </w:pPr>
      <w:r>
        <w:t>Some examples/Graphs/Formulas of how it works</w:t>
      </w:r>
    </w:p>
    <w:p w:rsidR="00CE4748" w:rsidRDefault="00CE4748" w:rsidP="00FD0F38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ata Warehousing</w:t>
      </w:r>
    </w:p>
    <w:p w:rsidR="00AB5EA1" w:rsidRPr="00CE4748" w:rsidRDefault="00AB5EA1" w:rsidP="00FD0F38">
      <w:pPr>
        <w:pStyle w:val="ListParagraph"/>
        <w:numPr>
          <w:ilvl w:val="2"/>
          <w:numId w:val="1"/>
        </w:numPr>
      </w:pPr>
      <w:r w:rsidRPr="00CE4748">
        <w:t xml:space="preserve">Hadoop, Casandra, </w:t>
      </w:r>
      <w:proofErr w:type="spellStart"/>
      <w:r w:rsidRPr="00CE4748">
        <w:t>HBase</w:t>
      </w:r>
      <w:proofErr w:type="spellEnd"/>
    </w:p>
    <w:p w:rsidR="00295BEB" w:rsidRDefault="00AB5EA1" w:rsidP="00FD0F38">
      <w:pPr>
        <w:pStyle w:val="ListParagraph"/>
        <w:numPr>
          <w:ilvl w:val="2"/>
          <w:numId w:val="1"/>
        </w:numPr>
      </w:pPr>
      <w:r>
        <w:t xml:space="preserve">An </w:t>
      </w:r>
      <w:r w:rsidR="00027E06">
        <w:t>in-depth</w:t>
      </w:r>
      <w:r>
        <w:t xml:space="preserve"> look at the above in relation to Clustered servers, Map Reduce and Warehousing</w:t>
      </w:r>
    </w:p>
    <w:p w:rsidR="005C05E8" w:rsidRDefault="005C05E8" w:rsidP="005C05E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 Importance of Big Data</w:t>
      </w:r>
    </w:p>
    <w:p w:rsidR="005C05E8" w:rsidRPr="001A3479" w:rsidRDefault="005C05E8" w:rsidP="005C05E8">
      <w:pPr>
        <w:pStyle w:val="ListParagraph"/>
        <w:numPr>
          <w:ilvl w:val="1"/>
          <w:numId w:val="1"/>
        </w:numPr>
      </w:pPr>
      <w:r>
        <w:t xml:space="preserve">Why it’s important </w:t>
      </w:r>
      <w:r w:rsidRPr="001A3479">
        <w:t>to companies</w:t>
      </w:r>
    </w:p>
    <w:p w:rsidR="005C05E8" w:rsidRDefault="005C05E8" w:rsidP="005C05E8">
      <w:pPr>
        <w:pStyle w:val="ListParagraph"/>
        <w:numPr>
          <w:ilvl w:val="1"/>
          <w:numId w:val="1"/>
        </w:numPr>
      </w:pPr>
      <w:r>
        <w:t>Examples of how it benefits our lives</w:t>
      </w:r>
    </w:p>
    <w:p w:rsidR="005C05E8" w:rsidRDefault="005C05E8" w:rsidP="005C05E8">
      <w:pPr>
        <w:pStyle w:val="ListParagraph"/>
        <w:numPr>
          <w:ilvl w:val="1"/>
          <w:numId w:val="1"/>
        </w:numPr>
      </w:pPr>
      <w:r>
        <w:t>Outline some examples of where this has been implemented and shown benefits</w:t>
      </w: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>
        <w:t xml:space="preserve">Future for Big Data </w:t>
      </w:r>
      <w:proofErr w:type="spellStart"/>
      <w:r>
        <w:t>etc</w:t>
      </w:r>
      <w:proofErr w:type="spellEnd"/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E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rgUAqDbXqywAAAA="/>
  </w:docVars>
  <w:rsids>
    <w:rsidRoot w:val="007322DE"/>
    <w:rsid w:val="00027E06"/>
    <w:rsid w:val="000737E6"/>
    <w:rsid w:val="00114376"/>
    <w:rsid w:val="00132736"/>
    <w:rsid w:val="001A0A61"/>
    <w:rsid w:val="001A3479"/>
    <w:rsid w:val="00295BEB"/>
    <w:rsid w:val="005072AB"/>
    <w:rsid w:val="005C05E8"/>
    <w:rsid w:val="006271E0"/>
    <w:rsid w:val="00722281"/>
    <w:rsid w:val="007322DE"/>
    <w:rsid w:val="007843A4"/>
    <w:rsid w:val="007C4EBC"/>
    <w:rsid w:val="008C0F06"/>
    <w:rsid w:val="00900C45"/>
    <w:rsid w:val="00906923"/>
    <w:rsid w:val="00952EA1"/>
    <w:rsid w:val="00974B93"/>
    <w:rsid w:val="00AB5EA1"/>
    <w:rsid w:val="00BB7347"/>
    <w:rsid w:val="00C8664C"/>
    <w:rsid w:val="00CE4748"/>
    <w:rsid w:val="00D4684E"/>
    <w:rsid w:val="00DB30BA"/>
    <w:rsid w:val="00EA02C5"/>
    <w:rsid w:val="00F36D84"/>
    <w:rsid w:val="00F80CF9"/>
    <w:rsid w:val="00FD0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27</cp:revision>
  <dcterms:created xsi:type="dcterms:W3CDTF">2016-10-16T19:36:00Z</dcterms:created>
  <dcterms:modified xsi:type="dcterms:W3CDTF">2016-10-30T16:13:00Z</dcterms:modified>
</cp:coreProperties>
</file>